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2A19" w:rsidRPr="008F1B0C" w:rsidRDefault="005C2A19" w:rsidP="005C2A1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Neighborhoods Committee</w:t>
      </w:r>
    </w:p>
    <w:p w:rsidR="005C2A19" w:rsidRPr="008F1B0C" w:rsidRDefault="00561F2D" w:rsidP="005C2A1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Tuesday, September 1</w:t>
      </w:r>
      <w:r w:rsidR="005C2A19">
        <w:rPr>
          <w:rFonts w:ascii="Arial" w:eastAsia="Times New Roman" w:hAnsi="Arial" w:cs="Arial"/>
          <w:b/>
          <w:color w:val="222222"/>
          <w:sz w:val="20"/>
          <w:szCs w:val="20"/>
        </w:rPr>
        <w:t>, 2020 at 5pm</w:t>
      </w:r>
    </w:p>
    <w:p w:rsidR="005C2A19" w:rsidRPr="008F1B0C" w:rsidRDefault="005C2A19" w:rsidP="005C2A1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5C2A19" w:rsidRPr="008F1B0C" w:rsidRDefault="005C2A19" w:rsidP="005C2A1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n March 23, 2020, Governor </w:t>
      </w:r>
      <w:proofErr w:type="spellStart"/>
      <w:r w:rsidRPr="008F1B0C">
        <w:rPr>
          <w:rFonts w:ascii="Arial" w:eastAsia="Times New Roman" w:hAnsi="Arial" w:cs="Arial"/>
          <w:color w:val="222222"/>
          <w:sz w:val="20"/>
          <w:szCs w:val="20"/>
        </w:rPr>
        <w:t>Whitmer</w:t>
      </w:r>
      <w:proofErr w:type="spellEnd"/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5C2A19" w:rsidRPr="008F1B0C" w:rsidRDefault="005C2A19" w:rsidP="005C2A1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C2A19" w:rsidRPr="008F1B0C" w:rsidRDefault="005C2A19" w:rsidP="005C2A1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arter Commission Neighborhoods 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5C2A19" w:rsidRPr="008F1B0C" w:rsidRDefault="005C2A19" w:rsidP="005C2A1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C2A19" w:rsidRPr="008F1B0C" w:rsidRDefault="005C2A19" w:rsidP="005C2A1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Neighborhoods 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 w:rsidR="005866B9">
        <w:rPr>
          <w:rFonts w:ascii="Arial" w:eastAsia="Times New Roman" w:hAnsi="Arial" w:cs="Arial"/>
          <w:color w:val="222222"/>
          <w:sz w:val="20"/>
          <w:szCs w:val="20"/>
        </w:rPr>
        <w:t>Tuesday, September 1</w:t>
      </w:r>
      <w:r>
        <w:rPr>
          <w:rFonts w:ascii="Arial" w:eastAsia="Times New Roman" w:hAnsi="Arial" w:cs="Arial"/>
          <w:color w:val="222222"/>
          <w:sz w:val="20"/>
          <w:szCs w:val="20"/>
        </w:rPr>
        <w:t>, 2020 at 5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5C2A19" w:rsidRPr="008F1B0C" w:rsidRDefault="005C2A19" w:rsidP="005C2A1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C2A19" w:rsidRDefault="005C2A19" w:rsidP="005C2A1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5C2A19" w:rsidRPr="005A664D" w:rsidRDefault="005C2A19" w:rsidP="005C2A19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Click on the Google Meet link: </w:t>
      </w:r>
      <w:hyperlink r:id="rId4" w:tgtFrame="_blank" w:history="1">
        <w:r w:rsidR="0028342C"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meet.google.com/</w:t>
        </w:r>
        <w:proofErr w:type="spellStart"/>
        <w:r w:rsidR="0028342C"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frh-ssts-ioe</w:t>
        </w:r>
        <w:proofErr w:type="spellEnd"/>
      </w:hyperlink>
    </w:p>
    <w:p w:rsidR="005C2A19" w:rsidRPr="001F27D9" w:rsidRDefault="005C2A19" w:rsidP="005C2A19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187002">
          <w:t>‬</w:t>
        </w:r>
      </w:dir>
    </w:p>
    <w:p w:rsidR="005C2A19" w:rsidRDefault="005C2A19" w:rsidP="005C2A1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FE45DD">
          <w:t xml:space="preserve"> </w:t>
        </w:r>
        <w:dir w:val="ltr">
          <w:r w:rsidR="00F44690" w:rsidRPr="00F44690">
            <w:t xml:space="preserve"> </w:t>
          </w:r>
          <w:dir w:val="ltr">
            <w:r w:rsidR="00F44690" w:rsidRPr="00F44690">
              <w:t>430 954 645 9344#</w:t>
            </w:r>
            <w:r w:rsidR="00F44690" w:rsidRPr="00F44690">
              <w:t>‬</w:t>
            </w:r>
            <w:r w:rsidR="00187002">
              <w:t>‬</w:t>
            </w:r>
            <w:r w:rsidR="00187002">
              <w:t>‬</w:t>
            </w:r>
            <w:r w:rsidR="00187002">
              <w:t>‬</w:t>
            </w:r>
          </w:dir>
        </w:dir>
      </w:dir>
    </w:p>
    <w:p w:rsidR="005C2A19" w:rsidRDefault="005C2A19" w:rsidP="005C2A1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C2A19" w:rsidRDefault="005C2A19" w:rsidP="005C2A1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5C2A19" w:rsidRDefault="00187002" w:rsidP="005C2A19">
      <w:pPr>
        <w:shd w:val="clear" w:color="auto" w:fill="FFFFFF"/>
        <w:spacing w:after="0" w:line="240" w:lineRule="auto"/>
      </w:pPr>
      <w:hyperlink r:id="rId5" w:history="1">
        <w:r w:rsidR="005C2A19" w:rsidRPr="008961E5">
          <w:rPr>
            <w:rStyle w:val="Hyperlink"/>
          </w:rPr>
          <w:t>CLICK HERE FOR THE AGENDA</w:t>
        </w:r>
      </w:hyperlink>
    </w:p>
    <w:p w:rsidR="005C2A19" w:rsidRDefault="005C2A19" w:rsidP="005C2A1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C2A19" w:rsidRPr="008F1B0C" w:rsidRDefault="005C2A19" w:rsidP="005C2A19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5C2A19" w:rsidRPr="008F1B0C" w:rsidRDefault="005C2A19" w:rsidP="005C2A19">
      <w:pPr>
        <w:rPr>
          <w:rFonts w:ascii="Arial" w:hAnsi="Arial" w:cs="Arial"/>
          <w:sz w:val="20"/>
          <w:szCs w:val="20"/>
        </w:rPr>
      </w:pPr>
    </w:p>
    <w:p w:rsidR="005C2A19" w:rsidRDefault="005C2A19" w:rsidP="005C2A19"/>
    <w:p w:rsidR="005C2A19" w:rsidRDefault="005C2A19" w:rsidP="005C2A19"/>
    <w:p w:rsidR="00F1204B" w:rsidRDefault="00F1204B"/>
    <w:sectPr w:rsidR="00F1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Dc2NQKyLCyNjZV0lIJTi4sz8/NACgxrARAfiMEsAAAA"/>
  </w:docVars>
  <w:rsids>
    <w:rsidRoot w:val="005C2A19"/>
    <w:rsid w:val="00187002"/>
    <w:rsid w:val="0028342C"/>
    <w:rsid w:val="00561F2D"/>
    <w:rsid w:val="005866B9"/>
    <w:rsid w:val="005C2A19"/>
    <w:rsid w:val="00F1204B"/>
    <w:rsid w:val="00F44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05A791-BFBC-42DD-9391-618A9FB82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2A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2A19"/>
    <w:rPr>
      <w:color w:val="0000FF"/>
      <w:u w:val="single"/>
    </w:rPr>
  </w:style>
  <w:style w:type="character" w:customStyle="1" w:styleId="dpvwyc">
    <w:name w:val="dpvwyc"/>
    <w:basedOn w:val="DefaultParagraphFont"/>
    <w:rsid w:val="0028342C"/>
  </w:style>
  <w:style w:type="character" w:styleId="FollowedHyperlink">
    <w:name w:val="FollowedHyperlink"/>
    <w:basedOn w:val="DefaultParagraphFont"/>
    <w:uiPriority w:val="99"/>
    <w:semiHidden/>
    <w:unhideWhenUsed/>
    <w:rsid w:val="00F4469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557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57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58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266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425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229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308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SM8k2QzSb6MPjjRNZZFQEIhgn_5vkTzFJjUFHXTZ8tE/edit?usp=sharing" TargetMode="External"/><Relationship Id="rId4" Type="http://schemas.openxmlformats.org/officeDocument/2006/relationships/hyperlink" Target="https://meet.google.com/frh-ssts-ioe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Deonte Agee</cp:lastModifiedBy>
  <cp:revision>2</cp:revision>
  <dcterms:created xsi:type="dcterms:W3CDTF">2020-08-31T13:56:00Z</dcterms:created>
  <dcterms:modified xsi:type="dcterms:W3CDTF">2020-08-31T13:56:00Z</dcterms:modified>
</cp:coreProperties>
</file>